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DB2BE" w14:textId="772A1205" w:rsidR="008B558A" w:rsidRPr="00E406D3" w:rsidRDefault="3AED116C" w:rsidP="3AED116C">
      <w:pPr>
        <w:pStyle w:val="Body"/>
        <w:widowControl w:val="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bookmarkStart w:id="0" w:name="_Hlk86932215"/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>SI MIDLAND ARDEN REGION</w:t>
      </w:r>
      <w:r w:rsidR="00A718B6">
        <w:rPr>
          <w:rFonts w:ascii="Calibri" w:eastAsia="Calibri" w:hAnsi="Calibri" w:cs="Calibri"/>
          <w:b/>
          <w:bCs/>
          <w:sz w:val="28"/>
          <w:szCs w:val="28"/>
          <w:lang w:val="en-US"/>
        </w:rPr>
        <w:t>AL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 MEETING</w:t>
      </w:r>
    </w:p>
    <w:bookmarkEnd w:id="0"/>
    <w:p w14:paraId="19942A61" w14:textId="7328B70B" w:rsidR="00DE0E61" w:rsidRDefault="3AED116C" w:rsidP="00A43A3D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Saturday </w:t>
      </w:r>
      <w:r w:rsidR="00A86C8F">
        <w:rPr>
          <w:rFonts w:ascii="Calibri" w:eastAsia="Calibri" w:hAnsi="Calibri" w:cs="Calibri"/>
          <w:b/>
          <w:bCs/>
          <w:sz w:val="28"/>
          <w:szCs w:val="28"/>
          <w:lang w:val="en-US"/>
        </w:rPr>
        <w:t>22nd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 </w:t>
      </w:r>
      <w:r w:rsidR="00D6721E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March 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>202</w:t>
      </w:r>
      <w:r w:rsidR="00A718B6">
        <w:rPr>
          <w:rFonts w:ascii="Calibri" w:eastAsia="Calibri" w:hAnsi="Calibri" w:cs="Calibri"/>
          <w:b/>
          <w:bCs/>
          <w:sz w:val="28"/>
          <w:szCs w:val="28"/>
          <w:lang w:val="en-US"/>
        </w:rPr>
        <w:t>3</w:t>
      </w:r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9113B0">
        <w:rPr>
          <w:rFonts w:ascii="Calibri" w:eastAsia="Calibri" w:hAnsi="Calibri" w:cs="Calibri"/>
          <w:b/>
          <w:bCs/>
          <w:sz w:val="28"/>
          <w:szCs w:val="28"/>
        </w:rPr>
        <w:t xml:space="preserve">1.30 pm </w:t>
      </w:r>
      <w:proofErr w:type="gramStart"/>
      <w:r w:rsidR="009113B0">
        <w:rPr>
          <w:rFonts w:ascii="Calibri" w:eastAsia="Calibri" w:hAnsi="Calibri" w:cs="Calibri"/>
          <w:b/>
          <w:bCs/>
          <w:sz w:val="28"/>
          <w:szCs w:val="28"/>
        </w:rPr>
        <w:t>for</w:t>
      </w:r>
      <w:proofErr w:type="gramEnd"/>
      <w:r w:rsidR="009113B0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A86C8F">
        <w:rPr>
          <w:rFonts w:ascii="Calibri" w:eastAsia="Calibri" w:hAnsi="Calibri" w:cs="Calibri"/>
          <w:b/>
          <w:bCs/>
          <w:sz w:val="28"/>
          <w:szCs w:val="28"/>
        </w:rPr>
        <w:t>2.00 pm</w:t>
      </w:r>
      <w:r w:rsidR="009113B0">
        <w:rPr>
          <w:rFonts w:ascii="Calibri" w:eastAsia="Calibri" w:hAnsi="Calibri" w:cs="Calibri"/>
          <w:b/>
          <w:bCs/>
          <w:sz w:val="28"/>
          <w:szCs w:val="28"/>
        </w:rPr>
        <w:t>.</w:t>
      </w:r>
    </w:p>
    <w:p w14:paraId="3218F612" w14:textId="2C5FA839" w:rsidR="008B558A" w:rsidRDefault="3AED116C" w:rsidP="00A43A3D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150D61">
        <w:rPr>
          <w:rFonts w:ascii="Calibri" w:eastAsia="Calibri" w:hAnsi="Calibri" w:cs="Calibri"/>
          <w:b/>
          <w:bCs/>
          <w:sz w:val="28"/>
          <w:szCs w:val="28"/>
        </w:rPr>
        <w:t xml:space="preserve">Wolston Leisure &amp; </w:t>
      </w:r>
      <w:r w:rsidR="00A86C8F">
        <w:rPr>
          <w:rFonts w:ascii="Calibri" w:eastAsia="Calibri" w:hAnsi="Calibri" w:cs="Calibri"/>
          <w:b/>
          <w:bCs/>
          <w:sz w:val="28"/>
          <w:szCs w:val="28"/>
        </w:rPr>
        <w:t xml:space="preserve">Community Centre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Old School Fields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Manor Estate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Wolston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CV8 3PD</w:t>
      </w:r>
    </w:p>
    <w:p w14:paraId="108895C4" w14:textId="77777777" w:rsidR="00B41214" w:rsidRPr="00652982" w:rsidRDefault="00B41214" w:rsidP="00652982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DF38637" w14:textId="55728EF7" w:rsidR="00652982" w:rsidRDefault="3AED116C" w:rsidP="002230FB">
      <w:pPr>
        <w:pStyle w:val="Subtitle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>CLUB: S.I. of ………………</w:t>
      </w:r>
      <w:r w:rsidR="002230FB">
        <w:rPr>
          <w:rFonts w:ascii="Calibri" w:eastAsia="Calibri" w:hAnsi="Calibri" w:cs="Calibri"/>
        </w:rPr>
        <w:t>…………</w:t>
      </w:r>
      <w:r w:rsidR="00D6721E">
        <w:rPr>
          <w:rFonts w:ascii="Calibri" w:eastAsia="Calibri" w:hAnsi="Calibri" w:cs="Calibri"/>
        </w:rPr>
        <w:t>………….</w:t>
      </w:r>
      <w:r w:rsidR="002230FB">
        <w:rPr>
          <w:rFonts w:ascii="Calibri" w:eastAsia="Calibri" w:hAnsi="Calibri" w:cs="Calibri"/>
        </w:rPr>
        <w:t>….</w:t>
      </w:r>
      <w:r w:rsidRPr="3AED116C">
        <w:rPr>
          <w:rFonts w:ascii="Calibri" w:eastAsia="Calibri" w:hAnsi="Calibri" w:cs="Calibri"/>
        </w:rPr>
        <w:t>………………………….</w:t>
      </w:r>
    </w:p>
    <w:p w14:paraId="6A67DC55" w14:textId="21B66954" w:rsidR="008B558A" w:rsidRPr="00E406D3" w:rsidRDefault="3AED116C" w:rsidP="3AED116C">
      <w:pPr>
        <w:pStyle w:val="Subtitle"/>
        <w:jc w:val="both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 xml:space="preserve">    </w:t>
      </w:r>
    </w:p>
    <w:p w14:paraId="713460B7" w14:textId="27319055" w:rsidR="002C77CA" w:rsidRDefault="3AED116C" w:rsidP="3AED116C">
      <w:pPr>
        <w:pStyle w:val="TableParagraph"/>
        <w:spacing w:before="3"/>
        <w:ind w:right="38"/>
        <w:jc w:val="both"/>
        <w:rPr>
          <w:sz w:val="24"/>
          <w:szCs w:val="24"/>
        </w:rPr>
      </w:pPr>
      <w:r w:rsidRPr="002C77CA">
        <w:rPr>
          <w:sz w:val="24"/>
          <w:szCs w:val="24"/>
        </w:rPr>
        <w:t xml:space="preserve">Send a cheque to cover </w:t>
      </w:r>
      <w:r w:rsidRPr="002C77CA">
        <w:rPr>
          <w:b/>
          <w:bCs/>
          <w:sz w:val="24"/>
          <w:szCs w:val="24"/>
        </w:rPr>
        <w:t>£</w:t>
      </w:r>
      <w:r w:rsidR="00A86C8F">
        <w:rPr>
          <w:b/>
          <w:bCs/>
          <w:sz w:val="24"/>
          <w:szCs w:val="24"/>
        </w:rPr>
        <w:t>1</w:t>
      </w:r>
      <w:r w:rsidRPr="002C77CA">
        <w:rPr>
          <w:b/>
          <w:bCs/>
          <w:sz w:val="24"/>
          <w:szCs w:val="24"/>
        </w:rPr>
        <w:t>5</w:t>
      </w:r>
      <w:r w:rsidR="002C77CA">
        <w:rPr>
          <w:b/>
          <w:bCs/>
          <w:sz w:val="24"/>
          <w:szCs w:val="24"/>
        </w:rPr>
        <w:t>.00</w:t>
      </w:r>
      <w:r w:rsidRPr="002C77CA">
        <w:rPr>
          <w:sz w:val="24"/>
          <w:szCs w:val="24"/>
        </w:rPr>
        <w:t xml:space="preserve"> per person, payable to: S.I. Midland Arden Region</w:t>
      </w:r>
      <w:r w:rsidR="002C77CA">
        <w:rPr>
          <w:sz w:val="24"/>
          <w:szCs w:val="24"/>
        </w:rPr>
        <w:t>,</w:t>
      </w:r>
      <w:r w:rsidRPr="002C77CA">
        <w:rPr>
          <w:sz w:val="24"/>
          <w:szCs w:val="24"/>
        </w:rPr>
        <w:t xml:space="preserve"> or by Bank transfer (PREFERRED PAYMENT METHOD)</w:t>
      </w:r>
      <w:r w:rsidR="00F70813">
        <w:rPr>
          <w:sz w:val="24"/>
          <w:szCs w:val="24"/>
        </w:rPr>
        <w:t>.</w:t>
      </w:r>
    </w:p>
    <w:p w14:paraId="6A178D1B" w14:textId="75C5D979" w:rsidR="006C7DD9" w:rsidRDefault="3AED116C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  <w:r w:rsidRPr="002C77CA">
        <w:rPr>
          <w:sz w:val="24"/>
          <w:szCs w:val="24"/>
        </w:rPr>
        <w:t>Account Name: Soroptimist International Midland Arden Region</w:t>
      </w:r>
    </w:p>
    <w:p w14:paraId="62D6D74B" w14:textId="4C3E756A" w:rsidR="006C7DD9" w:rsidRDefault="3AED116C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  <w:r w:rsidRPr="002C77CA">
        <w:rPr>
          <w:sz w:val="24"/>
          <w:szCs w:val="24"/>
        </w:rPr>
        <w:t>Sort Code 30-19-14</w:t>
      </w:r>
    </w:p>
    <w:p w14:paraId="26EC246F" w14:textId="2CBC202C" w:rsidR="006C7DD9" w:rsidRDefault="3AED116C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  <w:r w:rsidRPr="002C77CA">
        <w:rPr>
          <w:sz w:val="24"/>
          <w:szCs w:val="24"/>
        </w:rPr>
        <w:t>Account No.</w:t>
      </w:r>
      <w:r w:rsidR="00761C41">
        <w:rPr>
          <w:sz w:val="24"/>
          <w:szCs w:val="24"/>
        </w:rPr>
        <w:t xml:space="preserve"> </w:t>
      </w:r>
      <w:r w:rsidR="00000F9E" w:rsidRPr="002C77CA">
        <w:rPr>
          <w:sz w:val="24"/>
          <w:szCs w:val="24"/>
        </w:rPr>
        <w:t>01443171</w:t>
      </w:r>
    </w:p>
    <w:p w14:paraId="22BF7CAB" w14:textId="670E33F5" w:rsidR="008B558A" w:rsidRPr="002C77CA" w:rsidRDefault="00000F9E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  <w:r w:rsidRPr="002C77CA">
        <w:rPr>
          <w:sz w:val="24"/>
          <w:szCs w:val="24"/>
        </w:rPr>
        <w:t>Bank</w:t>
      </w:r>
      <w:r w:rsidR="3AED116C" w:rsidRPr="002C77CA">
        <w:rPr>
          <w:sz w:val="24"/>
          <w:szCs w:val="24"/>
        </w:rPr>
        <w:t>: Lloyds</w:t>
      </w:r>
      <w:r w:rsidRPr="002C77CA">
        <w:rPr>
          <w:sz w:val="24"/>
          <w:szCs w:val="24"/>
        </w:rPr>
        <w:t>.</w:t>
      </w:r>
    </w:p>
    <w:p w14:paraId="755158F2" w14:textId="4FFD8D5E" w:rsidR="00A3196B" w:rsidRPr="002C77CA" w:rsidRDefault="00E25710" w:rsidP="3AED116C">
      <w:pPr>
        <w:pStyle w:val="Subtitle"/>
        <w:jc w:val="both"/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</w:pP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>Please</w:t>
      </w:r>
      <w:r w:rsidR="00D90BDE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complete the form below with a list of names of members </w:t>
      </w:r>
      <w:r w:rsidR="005D4786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or visitors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attending, including </w:t>
      </w:r>
      <w:r w:rsidR="001A46A8">
        <w:rPr>
          <w:rFonts w:ascii="Calibri" w:eastAsia="Calibri" w:hAnsi="Calibri" w:cs="Calibri"/>
          <w:b w:val="0"/>
          <w:bCs w:val="0"/>
          <w:sz w:val="24"/>
          <w:szCs w:val="24"/>
        </w:rPr>
        <w:t>any dieta</w:t>
      </w:r>
      <w:r w:rsidR="003202B9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ry requirements </w:t>
      </w:r>
      <w:r w:rsidR="00A3196B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and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return to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Regional</w:t>
      </w:r>
      <w:r w:rsidR="00E9013F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Treasurer:  </w:t>
      </w:r>
      <w:r w:rsidRPr="003202B9">
        <w:rPr>
          <w:rFonts w:ascii="Calibri" w:eastAsia="Calibri" w:hAnsi="Calibri" w:cs="Calibri"/>
          <w:kern w:val="28"/>
          <w:sz w:val="24"/>
          <w:szCs w:val="24"/>
        </w:rPr>
        <w:t>Andrea Kingston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, Villa Rosa, 8</w:t>
      </w:r>
      <w:r w:rsidR="00A3196B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Fernhill Close, Kenilworth, Warwickshire, CV8 1AN</w:t>
      </w:r>
      <w:r w:rsidR="00DC6796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or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E-mail:</w:t>
      </w:r>
      <w:r w:rsidR="00BC6CAD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andrea.kingston@hotmail.co.uk</w:t>
      </w:r>
      <w:r w:rsid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.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  <w:lang w:val="de-DE"/>
        </w:rPr>
        <w:t xml:space="preserve">Tel: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01926</w:t>
      </w:r>
      <w:r w:rsidR="00BF01CF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864498 or 07495</w:t>
      </w:r>
      <w:r w:rsidR="00BF01CF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033394</w:t>
      </w:r>
      <w:r w:rsidR="00BF01CF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.</w:t>
      </w:r>
    </w:p>
    <w:p w14:paraId="2605AEAA" w14:textId="4556ABB2" w:rsidR="008B558A" w:rsidRPr="00A3196B" w:rsidRDefault="00A3196B" w:rsidP="3AED116C">
      <w:pPr>
        <w:pStyle w:val="Subtitle"/>
        <w:ind w:left="2880" w:firstLine="720"/>
        <w:jc w:val="left"/>
        <w:rPr>
          <w:rFonts w:ascii="Calibri" w:eastAsia="Calibri" w:hAnsi="Calibri" w:cs="Calibri"/>
          <w:kern w:val="28"/>
        </w:rPr>
      </w:pPr>
      <w:r w:rsidRPr="3AED116C">
        <w:rPr>
          <w:rFonts w:ascii="Calibri" w:eastAsia="Calibri" w:hAnsi="Calibri" w:cs="Calibri"/>
          <w:kern w:val="28"/>
          <w:u w:val="single"/>
        </w:rPr>
        <w:t>by</w:t>
      </w:r>
      <w:r w:rsidR="00E25710" w:rsidRPr="3AED116C">
        <w:rPr>
          <w:rFonts w:ascii="Calibri" w:eastAsia="Calibri" w:hAnsi="Calibri" w:cs="Calibri"/>
          <w:kern w:val="28"/>
          <w:u w:val="single"/>
        </w:rPr>
        <w:t xml:space="preserve"> </w:t>
      </w:r>
      <w:r w:rsidR="00E9013F" w:rsidRPr="3AED116C">
        <w:rPr>
          <w:rFonts w:ascii="Calibri" w:eastAsia="Calibri" w:hAnsi="Calibri" w:cs="Calibri"/>
          <w:kern w:val="28"/>
          <w:u w:val="single"/>
        </w:rPr>
        <w:t>1</w:t>
      </w:r>
      <w:r w:rsidR="001E191D">
        <w:rPr>
          <w:rFonts w:ascii="Calibri" w:eastAsia="Calibri" w:hAnsi="Calibri" w:cs="Calibri"/>
          <w:kern w:val="28"/>
          <w:u w:val="single"/>
        </w:rPr>
        <w:t>5</w:t>
      </w:r>
      <w:r w:rsidR="00DC6796">
        <w:rPr>
          <w:rFonts w:ascii="Calibri" w:eastAsia="Calibri" w:hAnsi="Calibri" w:cs="Calibri"/>
          <w:kern w:val="28"/>
          <w:u w:val="single"/>
        </w:rPr>
        <w:t>th</w:t>
      </w:r>
      <w:r w:rsidR="00E25710" w:rsidRPr="3AED116C">
        <w:rPr>
          <w:rFonts w:ascii="Calibri" w:eastAsia="Calibri" w:hAnsi="Calibri" w:cs="Calibri"/>
          <w:kern w:val="28"/>
          <w:u w:val="single"/>
        </w:rPr>
        <w:t xml:space="preserve"> </w:t>
      </w:r>
      <w:r w:rsidR="001E191D">
        <w:rPr>
          <w:rFonts w:ascii="Calibri" w:eastAsia="Calibri" w:hAnsi="Calibri" w:cs="Calibri"/>
          <w:kern w:val="28"/>
          <w:u w:val="single"/>
        </w:rPr>
        <w:t>April</w:t>
      </w:r>
      <w:r w:rsidR="00D6721E">
        <w:rPr>
          <w:rFonts w:ascii="Calibri" w:eastAsia="Calibri" w:hAnsi="Calibri" w:cs="Calibri"/>
          <w:kern w:val="28"/>
          <w:u w:val="single"/>
        </w:rPr>
        <w:t xml:space="preserve"> </w:t>
      </w:r>
      <w:r w:rsidR="00E9013F" w:rsidRPr="3AED116C">
        <w:rPr>
          <w:rFonts w:ascii="Calibri" w:eastAsia="Calibri" w:hAnsi="Calibri" w:cs="Calibri"/>
          <w:kern w:val="28"/>
          <w:u w:val="single"/>
        </w:rPr>
        <w:t>202</w:t>
      </w:r>
      <w:r w:rsidR="001A46A8">
        <w:rPr>
          <w:rFonts w:ascii="Calibri" w:eastAsia="Calibri" w:hAnsi="Calibri" w:cs="Calibri"/>
          <w:kern w:val="28"/>
          <w:u w:val="single"/>
        </w:rPr>
        <w:t>3</w:t>
      </w:r>
      <w:r w:rsidR="002C3FA2">
        <w:rPr>
          <w:rFonts w:ascii="Calibri" w:eastAsia="Calibri" w:hAnsi="Calibri" w:cs="Calibri"/>
          <w:kern w:val="28"/>
          <w:u w:val="single"/>
        </w:rPr>
        <w:t>.</w:t>
      </w:r>
    </w:p>
    <w:p w14:paraId="430A730B" w14:textId="77777777" w:rsidR="008B558A" w:rsidRPr="00E406D3" w:rsidRDefault="008B558A" w:rsidP="3AED116C">
      <w:pPr>
        <w:pStyle w:val="Subtitle"/>
        <w:jc w:val="both"/>
        <w:rPr>
          <w:rFonts w:ascii="Calibri" w:eastAsia="Calibri" w:hAnsi="Calibri" w:cs="Calibri"/>
        </w:rPr>
      </w:pPr>
    </w:p>
    <w:tbl>
      <w:tblPr>
        <w:tblW w:w="10377" w:type="dxa"/>
        <w:tblInd w:w="108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140"/>
        <w:gridCol w:w="2835"/>
        <w:gridCol w:w="1843"/>
        <w:gridCol w:w="1559"/>
      </w:tblGrid>
      <w:tr w:rsidR="00FB5D58" w:rsidRPr="00E406D3" w14:paraId="372ED621" w14:textId="796A8110" w:rsidTr="00FB5D58">
        <w:trPr>
          <w:trHeight w:val="717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256" w:type="dxa"/>
              <w:bottom w:w="80" w:type="dxa"/>
              <w:right w:w="80" w:type="dxa"/>
            </w:tcMar>
          </w:tcPr>
          <w:p w14:paraId="29009449" w14:textId="148543F3" w:rsidR="006B468E" w:rsidRDefault="006B468E" w:rsidP="005140B0">
            <w:pPr>
              <w:pStyle w:val="Subtitle"/>
              <w:ind w:left="176" w:hanging="8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MBER </w:t>
            </w:r>
            <w:r w:rsidR="0072349D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r VISITOR</w:t>
            </w:r>
          </w:p>
          <w:p w14:paraId="02EC4B2F" w14:textId="7BBD5205" w:rsidR="00FB5D58" w:rsidRPr="00A23A63" w:rsidRDefault="00FB5D58" w:rsidP="005140B0">
            <w:pPr>
              <w:pStyle w:val="Subtitle"/>
              <w:ind w:left="176" w:hanging="86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NAME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D09EA" w14:textId="5051D340" w:rsidR="00FB5D58" w:rsidRPr="00A23A63" w:rsidRDefault="00FB5D58" w:rsidP="00A23A63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23A6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ny other dietary requiremen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E108C" w14:textId="0ECEA420" w:rsidR="00FB5D58" w:rsidRPr="00A23A63" w:rsidRDefault="00FB5D58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AMOUNT</w:t>
            </w:r>
          </w:p>
          <w:p w14:paraId="6D5D811B" w14:textId="3FFD5C2C" w:rsidR="00FB5D58" w:rsidRPr="00A23A63" w:rsidRDefault="00FB5D58" w:rsidP="00A23A63">
            <w:pPr>
              <w:pStyle w:val="Subtitle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E64950" w14:textId="6B181264" w:rsidR="00FB5D58" w:rsidRPr="00A23A63" w:rsidRDefault="00FB5D58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Cheque or online</w:t>
            </w:r>
          </w:p>
        </w:tc>
      </w:tr>
      <w:tr w:rsidR="00FB5D58" w:rsidRPr="00E406D3" w14:paraId="5850BE86" w14:textId="33FD152B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5B08238" w14:textId="4089FB70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06154" w14:textId="118BF02F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5BEAD" w14:textId="740E899C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1E3B2" w14:textId="719173A6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19E09205" w14:textId="0DF4622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8A8314F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8620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284E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6766D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5F5B490" w14:textId="6289D4F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767D0343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FB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654F2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BB6E2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130A0FE" w14:textId="5A563B31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74E7AF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05BE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714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9A0A4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72DB759" w14:textId="10A97EC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65AFE0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8F40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EFA1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727097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96BD6FD" w14:textId="18240525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FDFAD7E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FA4A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7D60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E60DB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799489C6" w14:textId="72270D4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B662DDB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9F8C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C722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3674D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778BDF5" w14:textId="77FF3DB1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2766CEF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FE5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88D1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EA77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55BCF6E" w14:textId="0F60EB9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E1C58B7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42FD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00C12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3A3947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B029648" w14:textId="65E1C9F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E316DFA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4E07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24AF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0D7600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568F9FC4" w14:textId="44D8C2A5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D4C3CF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BD6D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D5E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B0003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3202B9" w:rsidRPr="00E406D3" w14:paraId="06EE5071" w14:textId="77777777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2312DAC8" w14:textId="77777777" w:rsidR="003202B9" w:rsidRPr="00E406D3" w:rsidRDefault="003202B9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FDD76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FB12F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FD568D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5BF76D6D" w14:textId="3D450BC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EF104A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C94C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401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E2C13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01873B5" w14:textId="288CC3BB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67E421B9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96C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79E1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3DB5C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46ED04D" w14:textId="77777777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41B192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46124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5B72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A134A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3E0050A" w14:textId="011FAF4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4D9986B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B907F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49E7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5043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4D7F5D3" w14:textId="4A6C6E3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42E00E3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DD6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8C0C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CE3EB4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02B7EB1" w14:textId="77777777" w:rsidR="00823D47" w:rsidRDefault="00823D47"/>
    <w:sectPr w:rsidR="00823D47">
      <w:headerReference w:type="default" r:id="rId6"/>
      <w:footerReference w:type="default" r:id="rId7"/>
      <w:pgSz w:w="11900" w:h="16840"/>
      <w:pgMar w:top="720" w:right="720" w:bottom="720" w:left="72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70276" w14:textId="77777777" w:rsidR="00E10C67" w:rsidRDefault="00E10C67">
      <w:r>
        <w:separator/>
      </w:r>
    </w:p>
  </w:endnote>
  <w:endnote w:type="continuationSeparator" w:id="0">
    <w:p w14:paraId="0725A6FA" w14:textId="77777777" w:rsidR="00E10C67" w:rsidRDefault="00E10C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476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8D1C328" w14:textId="572A98F6" w:rsidR="00897E0A" w:rsidRDefault="00897E0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63716C72" w14:textId="77777777" w:rsidR="00897E0A" w:rsidRDefault="00897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5FBF2" w14:textId="77777777" w:rsidR="00E10C67" w:rsidRDefault="00E10C67">
      <w:r>
        <w:separator/>
      </w:r>
    </w:p>
  </w:footnote>
  <w:footnote w:type="continuationSeparator" w:id="0">
    <w:p w14:paraId="3D0DCF1C" w14:textId="77777777" w:rsidR="00E10C67" w:rsidRDefault="00E10C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45CF4" w14:textId="7AA1939E" w:rsidR="00897049" w:rsidRDefault="00916AE3">
    <w:pPr>
      <w:pStyle w:val="Header"/>
    </w:pPr>
    <w:r>
      <w:rPr>
        <w:noProof/>
      </w:rPr>
      <w:drawing>
        <wp:inline distT="0" distB="0" distL="0" distR="0" wp14:anchorId="42C01400" wp14:editId="3F6757D6">
          <wp:extent cx="597535" cy="2863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286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dXM6d/fSqCcoWJ" id="FDrDuKsI"/>
    <int:WordHash hashCode="vVFkUSRqs1nmPz" id="8OwEXZA3"/>
    <int:WordHash hashCode="jjxWKSXE95bUFx" id="Ul0kiimI"/>
    <int:WordHash hashCode="U8dg6NkENBa2kh" id="50cCNM9e"/>
    <int:WordHash hashCode="avaSmT9v8D3hEa" id="7MfanAvd"/>
  </int:Manifest>
  <int:Observations>
    <int:Content id="FDrDuKsI">
      <int:Rejection type="LegacyProofing"/>
    </int:Content>
    <int:Content id="8OwEXZA3">
      <int:Rejection type="LegacyProofing"/>
    </int:Content>
    <int:Content id="Ul0kiimI">
      <int:Rejection type="LegacyProofing"/>
    </int:Content>
    <int:Content id="50cCNM9e">
      <int:Rejection type="LegacyProofing"/>
    </int:Content>
    <int:Content id="7MfanAvd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Y1tDAzMjc3NTVS0lEKTi0uzszPAykwqwUAuCAMHCwAAAA="/>
  </w:docVars>
  <w:rsids>
    <w:rsidRoot w:val="008B558A"/>
    <w:rsid w:val="00000F9E"/>
    <w:rsid w:val="00010E80"/>
    <w:rsid w:val="00060972"/>
    <w:rsid w:val="00066DF1"/>
    <w:rsid w:val="000753EE"/>
    <w:rsid w:val="00085FF3"/>
    <w:rsid w:val="00116086"/>
    <w:rsid w:val="00142F5F"/>
    <w:rsid w:val="00150D61"/>
    <w:rsid w:val="00193C22"/>
    <w:rsid w:val="001A46A8"/>
    <w:rsid w:val="001E191D"/>
    <w:rsid w:val="002230FB"/>
    <w:rsid w:val="002557D8"/>
    <w:rsid w:val="00260992"/>
    <w:rsid w:val="002A554C"/>
    <w:rsid w:val="002C3FA2"/>
    <w:rsid w:val="002C77CA"/>
    <w:rsid w:val="002E302C"/>
    <w:rsid w:val="0030785F"/>
    <w:rsid w:val="003202B9"/>
    <w:rsid w:val="00425399"/>
    <w:rsid w:val="004D51C2"/>
    <w:rsid w:val="004E34C2"/>
    <w:rsid w:val="005140B0"/>
    <w:rsid w:val="005D4786"/>
    <w:rsid w:val="0061125E"/>
    <w:rsid w:val="00652982"/>
    <w:rsid w:val="00660EA3"/>
    <w:rsid w:val="006653B2"/>
    <w:rsid w:val="00691B43"/>
    <w:rsid w:val="006B468E"/>
    <w:rsid w:val="006B722D"/>
    <w:rsid w:val="006C2E37"/>
    <w:rsid w:val="006C7DD9"/>
    <w:rsid w:val="0072349D"/>
    <w:rsid w:val="00725E49"/>
    <w:rsid w:val="00741726"/>
    <w:rsid w:val="007615C4"/>
    <w:rsid w:val="00761C41"/>
    <w:rsid w:val="007A6297"/>
    <w:rsid w:val="007B5F34"/>
    <w:rsid w:val="007F75F2"/>
    <w:rsid w:val="00803890"/>
    <w:rsid w:val="00823D47"/>
    <w:rsid w:val="0083014D"/>
    <w:rsid w:val="00897049"/>
    <w:rsid w:val="00897E0A"/>
    <w:rsid w:val="008A1D7F"/>
    <w:rsid w:val="008B0C70"/>
    <w:rsid w:val="008B4A9A"/>
    <w:rsid w:val="008B558A"/>
    <w:rsid w:val="009113B0"/>
    <w:rsid w:val="00916AE3"/>
    <w:rsid w:val="00945FCF"/>
    <w:rsid w:val="00A1550E"/>
    <w:rsid w:val="00A21E94"/>
    <w:rsid w:val="00A23A63"/>
    <w:rsid w:val="00A3196B"/>
    <w:rsid w:val="00A438B3"/>
    <w:rsid w:val="00A43A3D"/>
    <w:rsid w:val="00A718B6"/>
    <w:rsid w:val="00A71A24"/>
    <w:rsid w:val="00A81D00"/>
    <w:rsid w:val="00A86C8F"/>
    <w:rsid w:val="00AD57B1"/>
    <w:rsid w:val="00B41214"/>
    <w:rsid w:val="00B4128F"/>
    <w:rsid w:val="00B80F36"/>
    <w:rsid w:val="00BC5CF5"/>
    <w:rsid w:val="00BC6CAD"/>
    <w:rsid w:val="00BF01CF"/>
    <w:rsid w:val="00C638B2"/>
    <w:rsid w:val="00C82CF1"/>
    <w:rsid w:val="00C9371F"/>
    <w:rsid w:val="00CA70E5"/>
    <w:rsid w:val="00D02922"/>
    <w:rsid w:val="00D157F5"/>
    <w:rsid w:val="00D214DC"/>
    <w:rsid w:val="00D26EA4"/>
    <w:rsid w:val="00D276DE"/>
    <w:rsid w:val="00D27833"/>
    <w:rsid w:val="00D6721E"/>
    <w:rsid w:val="00D738A1"/>
    <w:rsid w:val="00D90BDE"/>
    <w:rsid w:val="00DC6796"/>
    <w:rsid w:val="00DE0E61"/>
    <w:rsid w:val="00DE1A43"/>
    <w:rsid w:val="00DE521B"/>
    <w:rsid w:val="00E10C67"/>
    <w:rsid w:val="00E25710"/>
    <w:rsid w:val="00E27AC4"/>
    <w:rsid w:val="00E27F9E"/>
    <w:rsid w:val="00E406D3"/>
    <w:rsid w:val="00E5328E"/>
    <w:rsid w:val="00E9013F"/>
    <w:rsid w:val="00E93A0E"/>
    <w:rsid w:val="00E9467C"/>
    <w:rsid w:val="00EB4BC7"/>
    <w:rsid w:val="00EC5A4C"/>
    <w:rsid w:val="00ED3AE7"/>
    <w:rsid w:val="00F43CB6"/>
    <w:rsid w:val="00F70813"/>
    <w:rsid w:val="00F727C4"/>
    <w:rsid w:val="00FB34B0"/>
    <w:rsid w:val="00FB5D58"/>
    <w:rsid w:val="029898A2"/>
    <w:rsid w:val="035E97BD"/>
    <w:rsid w:val="08D5A9BF"/>
    <w:rsid w:val="18296861"/>
    <w:rsid w:val="3AED116C"/>
    <w:rsid w:val="3DDE743E"/>
    <w:rsid w:val="3E1A04B1"/>
    <w:rsid w:val="5ABE60EA"/>
    <w:rsid w:val="7C8B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60C0FA"/>
  <w15:docId w15:val="{37C584AE-2508-43BA-963E-7BD39A02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uiPriority w:val="11"/>
    <w:qFormat/>
    <w:pPr>
      <w:jc w:val="center"/>
    </w:pPr>
    <w:rPr>
      <w:rFonts w:ascii="Arial" w:eastAsia="Arial" w:hAnsi="Arial" w:cs="Arial"/>
      <w:b/>
      <w:bCs/>
      <w:color w:val="000000"/>
      <w:sz w:val="28"/>
      <w:szCs w:val="2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C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C4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3196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Calibri" w:eastAsia="Calibri" w:hAnsi="Calibri" w:cs="Calibri"/>
      <w:sz w:val="22"/>
      <w:szCs w:val="22"/>
      <w:bdr w:val="none" w:sz="0" w:space="0" w:color="auto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f2d635f223b447b5" Type="http://schemas.microsoft.com/office/2019/09/relationships/intelligence" Target="intelligence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Arial"/>
        <a:ea typeface="Arial"/>
        <a:cs typeface="Arial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a Kingston</dc:creator>
  <cp:lastModifiedBy>Anita Hornbrook</cp:lastModifiedBy>
  <cp:revision>2</cp:revision>
  <cp:lastPrinted>2021-11-04T15:31:00Z</cp:lastPrinted>
  <dcterms:created xsi:type="dcterms:W3CDTF">2023-03-27T14:45:00Z</dcterms:created>
  <dcterms:modified xsi:type="dcterms:W3CDTF">2023-03-27T14:45:00Z</dcterms:modified>
</cp:coreProperties>
</file>